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anuat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anuatu received a score of 5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anuatu received a score of 5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anuatu received a score of</w:t>
      </w:r>
      <w:r>
        <w:t xml:space="preserve"> </w:t>
      </w:r>
      <w:r>
        <w:rPr>
          <w:bCs/>
          <w:b/>
        </w:rPr>
        <w:t xml:space="preserve">59.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anuatu received a score of 72.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anuatu received a score of 33.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anuatu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anuatu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anuat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anuatu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anuat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anuatu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anuatu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anuatu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anuatu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anuatu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anuat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anuatu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anuatu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Vanuat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Vanuat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Vanuat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Vanuat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Vanuat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Vanuat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Vanuat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Vanuat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Vanuat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Vanuat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Vanuat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Vanuat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Vanuat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Vanuat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Vanuat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Vanuat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Vanuat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2,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4:43Z</dcterms:created>
  <dcterms:modified xsi:type="dcterms:W3CDTF">2024-01-16T20: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anuatu Country Report</vt:lpwstr>
  </property>
</Properties>
</file>